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8E98A" w14:textId="771DC65C" w:rsidR="00C25B67" w:rsidRPr="00A30460" w:rsidRDefault="007E5706" w:rsidP="00A30460">
      <w:pPr>
        <w:jc w:val="center"/>
        <w:rPr>
          <w:b/>
          <w:caps/>
        </w:rPr>
      </w:pPr>
      <w:r>
        <w:rPr>
          <w:b/>
        </w:rPr>
        <w:t xml:space="preserve">Attachment </w:t>
      </w:r>
      <w:r w:rsidR="000D1CCA">
        <w:rPr>
          <w:b/>
        </w:rPr>
        <w:t>1</w:t>
      </w:r>
      <w:r w:rsidR="00206BCD">
        <w:rPr>
          <w:b/>
        </w:rPr>
        <w:t>0</w:t>
      </w:r>
      <w:r>
        <w:rPr>
          <w:b/>
        </w:rPr>
        <w:t xml:space="preserve">:  </w:t>
      </w:r>
      <w:r w:rsidR="007446B0">
        <w:rPr>
          <w:b/>
        </w:rPr>
        <w:t xml:space="preserve">Program </w:t>
      </w:r>
      <w:r w:rsidR="00A30460" w:rsidRPr="00A30460">
        <w:rPr>
          <w:b/>
        </w:rPr>
        <w:t xml:space="preserve">Timeline </w:t>
      </w:r>
    </w:p>
    <w:tbl>
      <w:tblPr>
        <w:tblpPr w:leftFromText="180" w:rightFromText="180" w:vertAnchor="page" w:horzAnchor="margin" w:tblpXSpec="center" w:tblpY="3211"/>
        <w:tblW w:w="14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0"/>
        <w:gridCol w:w="990"/>
        <w:gridCol w:w="910"/>
        <w:gridCol w:w="970"/>
        <w:gridCol w:w="910"/>
        <w:gridCol w:w="910"/>
        <w:gridCol w:w="910"/>
        <w:gridCol w:w="1000"/>
        <w:gridCol w:w="990"/>
        <w:gridCol w:w="910"/>
        <w:gridCol w:w="1200"/>
        <w:gridCol w:w="1100"/>
        <w:gridCol w:w="1100"/>
      </w:tblGrid>
      <w:tr w:rsidR="00C965C8" w14:paraId="541A63EA" w14:textId="77777777" w:rsidTr="00DB6814">
        <w:tc>
          <w:tcPr>
            <w:tcW w:w="2240" w:type="dxa"/>
            <w:tcBorders>
              <w:bottom w:val="single" w:sz="4" w:space="0" w:color="auto"/>
            </w:tcBorders>
            <w:shd w:val="clear" w:color="auto" w:fill="CCCCCC"/>
          </w:tcPr>
          <w:p w14:paraId="10D43179" w14:textId="77777777"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Activity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377A965F" w14:textId="77777777" w:rsidR="00C965C8" w:rsidRDefault="00C965C8" w:rsidP="00A30460">
            <w:pPr>
              <w:rPr>
                <w:b/>
              </w:rPr>
            </w:pPr>
            <w:r>
              <w:rPr>
                <w:b/>
              </w:rPr>
              <w:t>Month 1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74E782D1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2</w:t>
            </w:r>
          </w:p>
        </w:tc>
        <w:tc>
          <w:tcPr>
            <w:tcW w:w="970" w:type="dxa"/>
            <w:tcBorders>
              <w:bottom w:val="single" w:sz="4" w:space="0" w:color="auto"/>
            </w:tcBorders>
            <w:shd w:val="clear" w:color="auto" w:fill="CCCCCC"/>
          </w:tcPr>
          <w:p w14:paraId="709270A0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3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3CF7AF20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4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050621FD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5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5752A5B3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6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CCCCCC"/>
          </w:tcPr>
          <w:p w14:paraId="18ABA61C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7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CCCCCC"/>
          </w:tcPr>
          <w:p w14:paraId="0C105119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8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CCCCCC"/>
          </w:tcPr>
          <w:p w14:paraId="6903E626" w14:textId="77777777" w:rsidR="00C965C8" w:rsidRDefault="00C965C8" w:rsidP="00A30460">
            <w:r w:rsidRPr="003101CB">
              <w:rPr>
                <w:b/>
              </w:rPr>
              <w:t xml:space="preserve">Month </w:t>
            </w:r>
            <w:r>
              <w:rPr>
                <w:b/>
              </w:rPr>
              <w:t>9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CCCCCC"/>
          </w:tcPr>
          <w:p w14:paraId="55A1373D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0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24D10D88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1</w:t>
            </w:r>
          </w:p>
        </w:tc>
        <w:tc>
          <w:tcPr>
            <w:tcW w:w="1100" w:type="dxa"/>
            <w:tcBorders>
              <w:bottom w:val="single" w:sz="4" w:space="0" w:color="auto"/>
            </w:tcBorders>
            <w:shd w:val="clear" w:color="auto" w:fill="CCCCCC"/>
          </w:tcPr>
          <w:p w14:paraId="0300E33E" w14:textId="77777777" w:rsidR="00C965C8" w:rsidRDefault="00C965C8" w:rsidP="00A30460">
            <w:r w:rsidRPr="003101CB">
              <w:rPr>
                <w:b/>
              </w:rPr>
              <w:t>Month 1</w:t>
            </w:r>
            <w:r>
              <w:rPr>
                <w:b/>
              </w:rPr>
              <w:t>2</w:t>
            </w:r>
          </w:p>
        </w:tc>
      </w:tr>
      <w:tr w:rsidR="00C965C8" w14:paraId="1076ACA6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377F02A" w14:textId="77777777" w:rsidR="00C965C8" w:rsidRDefault="00C965C8" w:rsidP="00A30460">
            <w:pPr>
              <w:rPr>
                <w:b/>
              </w:rPr>
            </w:pPr>
          </w:p>
          <w:p w14:paraId="7B4531CD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948EA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320013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2739BD75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D260233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2F506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02CF64F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17F1FB96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94D568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6FD32E3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1A96110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A16DB02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29DCA36F" w14:textId="77777777" w:rsidR="00C965C8" w:rsidRDefault="00C965C8" w:rsidP="00A30460"/>
        </w:tc>
      </w:tr>
      <w:tr w:rsidR="00C965C8" w14:paraId="4E2BD3CE" w14:textId="77777777" w:rsidTr="00DB6814">
        <w:tc>
          <w:tcPr>
            <w:tcW w:w="2240" w:type="dxa"/>
            <w:tcBorders>
              <w:top w:val="single" w:sz="4" w:space="0" w:color="auto"/>
            </w:tcBorders>
          </w:tcPr>
          <w:p w14:paraId="33CA0F2F" w14:textId="77777777" w:rsidR="00C965C8" w:rsidRDefault="00C965C8" w:rsidP="00A30460">
            <w:pPr>
              <w:rPr>
                <w:b/>
              </w:rPr>
            </w:pPr>
          </w:p>
          <w:p w14:paraId="69B53E5C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692649C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CE948E2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</w:tcBorders>
          </w:tcPr>
          <w:p w14:paraId="1C9DEE0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1C159FB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21A5F16A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762B3377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</w:tcBorders>
          </w:tcPr>
          <w:p w14:paraId="726252C4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</w:tcBorders>
          </w:tcPr>
          <w:p w14:paraId="410E10D4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</w:tcBorders>
          </w:tcPr>
          <w:p w14:paraId="53A876F2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</w:tcBorders>
          </w:tcPr>
          <w:p w14:paraId="00E80B44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14:paraId="6104F203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</w:tcBorders>
          </w:tcPr>
          <w:p w14:paraId="15C553C8" w14:textId="77777777" w:rsidR="00C965C8" w:rsidRDefault="00C965C8" w:rsidP="00A30460"/>
        </w:tc>
      </w:tr>
      <w:tr w:rsidR="00C965C8" w14:paraId="75C29809" w14:textId="77777777" w:rsidTr="00A30460">
        <w:tc>
          <w:tcPr>
            <w:tcW w:w="2240" w:type="dxa"/>
          </w:tcPr>
          <w:p w14:paraId="02696FDD" w14:textId="77777777" w:rsidR="00C965C8" w:rsidRDefault="00C965C8" w:rsidP="00A30460"/>
          <w:p w14:paraId="21F52596" w14:textId="77777777" w:rsidR="00C965C8" w:rsidRDefault="00C965C8" w:rsidP="00A30460"/>
        </w:tc>
        <w:tc>
          <w:tcPr>
            <w:tcW w:w="990" w:type="dxa"/>
          </w:tcPr>
          <w:p w14:paraId="54AFBD17" w14:textId="77777777" w:rsidR="00C965C8" w:rsidRDefault="00C965C8" w:rsidP="00A30460"/>
        </w:tc>
        <w:tc>
          <w:tcPr>
            <w:tcW w:w="910" w:type="dxa"/>
          </w:tcPr>
          <w:p w14:paraId="74F604C7" w14:textId="77777777" w:rsidR="00C965C8" w:rsidRDefault="00C965C8" w:rsidP="00A30460"/>
        </w:tc>
        <w:tc>
          <w:tcPr>
            <w:tcW w:w="970" w:type="dxa"/>
          </w:tcPr>
          <w:p w14:paraId="1D2235F0" w14:textId="77777777" w:rsidR="00C965C8" w:rsidRDefault="00C965C8" w:rsidP="00A30460"/>
        </w:tc>
        <w:tc>
          <w:tcPr>
            <w:tcW w:w="910" w:type="dxa"/>
          </w:tcPr>
          <w:p w14:paraId="447C048A" w14:textId="77777777" w:rsidR="00C965C8" w:rsidRDefault="00C965C8" w:rsidP="00A30460"/>
        </w:tc>
        <w:tc>
          <w:tcPr>
            <w:tcW w:w="910" w:type="dxa"/>
          </w:tcPr>
          <w:p w14:paraId="64C6FF7E" w14:textId="77777777" w:rsidR="00C965C8" w:rsidRDefault="00C965C8" w:rsidP="00A30460"/>
        </w:tc>
        <w:tc>
          <w:tcPr>
            <w:tcW w:w="910" w:type="dxa"/>
          </w:tcPr>
          <w:p w14:paraId="41446B0D" w14:textId="77777777" w:rsidR="00C965C8" w:rsidRDefault="00C965C8" w:rsidP="00A30460"/>
        </w:tc>
        <w:tc>
          <w:tcPr>
            <w:tcW w:w="1000" w:type="dxa"/>
          </w:tcPr>
          <w:p w14:paraId="78CBA93C" w14:textId="77777777" w:rsidR="00C965C8" w:rsidRDefault="00C965C8" w:rsidP="00A30460"/>
        </w:tc>
        <w:tc>
          <w:tcPr>
            <w:tcW w:w="990" w:type="dxa"/>
          </w:tcPr>
          <w:p w14:paraId="382868FF" w14:textId="77777777" w:rsidR="00C965C8" w:rsidRDefault="00C965C8" w:rsidP="00A30460"/>
        </w:tc>
        <w:tc>
          <w:tcPr>
            <w:tcW w:w="910" w:type="dxa"/>
          </w:tcPr>
          <w:p w14:paraId="0150BE68" w14:textId="77777777" w:rsidR="00C965C8" w:rsidRDefault="00C965C8" w:rsidP="00A30460"/>
        </w:tc>
        <w:tc>
          <w:tcPr>
            <w:tcW w:w="1200" w:type="dxa"/>
          </w:tcPr>
          <w:p w14:paraId="11A53F00" w14:textId="77777777" w:rsidR="00C965C8" w:rsidRDefault="00C965C8" w:rsidP="00A30460"/>
        </w:tc>
        <w:tc>
          <w:tcPr>
            <w:tcW w:w="1100" w:type="dxa"/>
          </w:tcPr>
          <w:p w14:paraId="0B6EA4B8" w14:textId="77777777" w:rsidR="00C965C8" w:rsidRDefault="00C965C8" w:rsidP="00A30460"/>
        </w:tc>
        <w:tc>
          <w:tcPr>
            <w:tcW w:w="1100" w:type="dxa"/>
          </w:tcPr>
          <w:p w14:paraId="2EB1CAEC" w14:textId="77777777" w:rsidR="00C965C8" w:rsidRDefault="00C965C8" w:rsidP="00A30460"/>
        </w:tc>
      </w:tr>
      <w:tr w:rsidR="00C965C8" w14:paraId="18FECDB3" w14:textId="77777777" w:rsidTr="00A30460">
        <w:tc>
          <w:tcPr>
            <w:tcW w:w="2240" w:type="dxa"/>
          </w:tcPr>
          <w:p w14:paraId="454F80BA" w14:textId="77777777" w:rsidR="00C965C8" w:rsidRDefault="00C965C8" w:rsidP="00A30460"/>
          <w:p w14:paraId="160A2D93" w14:textId="77777777" w:rsidR="00C965C8" w:rsidRDefault="00C965C8" w:rsidP="00A30460"/>
        </w:tc>
        <w:tc>
          <w:tcPr>
            <w:tcW w:w="990" w:type="dxa"/>
          </w:tcPr>
          <w:p w14:paraId="1F831741" w14:textId="77777777" w:rsidR="00C965C8" w:rsidRDefault="00C965C8" w:rsidP="00A30460"/>
        </w:tc>
        <w:tc>
          <w:tcPr>
            <w:tcW w:w="910" w:type="dxa"/>
          </w:tcPr>
          <w:p w14:paraId="031FCA98" w14:textId="77777777" w:rsidR="00C965C8" w:rsidRDefault="00C965C8" w:rsidP="00A30460"/>
        </w:tc>
        <w:tc>
          <w:tcPr>
            <w:tcW w:w="970" w:type="dxa"/>
          </w:tcPr>
          <w:p w14:paraId="75ABE29C" w14:textId="77777777" w:rsidR="00C965C8" w:rsidRDefault="00C965C8" w:rsidP="00A30460"/>
        </w:tc>
        <w:tc>
          <w:tcPr>
            <w:tcW w:w="910" w:type="dxa"/>
          </w:tcPr>
          <w:p w14:paraId="5E21801F" w14:textId="77777777" w:rsidR="00C965C8" w:rsidRDefault="00C965C8" w:rsidP="00A30460"/>
        </w:tc>
        <w:tc>
          <w:tcPr>
            <w:tcW w:w="910" w:type="dxa"/>
          </w:tcPr>
          <w:p w14:paraId="463D02FF" w14:textId="77777777" w:rsidR="00C965C8" w:rsidRDefault="00C965C8" w:rsidP="00A30460"/>
        </w:tc>
        <w:tc>
          <w:tcPr>
            <w:tcW w:w="910" w:type="dxa"/>
          </w:tcPr>
          <w:p w14:paraId="2DA8D365" w14:textId="77777777" w:rsidR="00C965C8" w:rsidRDefault="00C965C8" w:rsidP="00A30460"/>
        </w:tc>
        <w:tc>
          <w:tcPr>
            <w:tcW w:w="1000" w:type="dxa"/>
          </w:tcPr>
          <w:p w14:paraId="40C28C9A" w14:textId="77777777" w:rsidR="00C965C8" w:rsidRDefault="00C965C8" w:rsidP="00A30460"/>
        </w:tc>
        <w:tc>
          <w:tcPr>
            <w:tcW w:w="990" w:type="dxa"/>
          </w:tcPr>
          <w:p w14:paraId="0298D1A8" w14:textId="77777777" w:rsidR="00C965C8" w:rsidRDefault="00C965C8" w:rsidP="00A30460"/>
        </w:tc>
        <w:tc>
          <w:tcPr>
            <w:tcW w:w="910" w:type="dxa"/>
          </w:tcPr>
          <w:p w14:paraId="3BAFC81D" w14:textId="77777777" w:rsidR="00C965C8" w:rsidRDefault="00C965C8" w:rsidP="00A30460"/>
        </w:tc>
        <w:tc>
          <w:tcPr>
            <w:tcW w:w="1200" w:type="dxa"/>
          </w:tcPr>
          <w:p w14:paraId="619CCF36" w14:textId="77777777" w:rsidR="00C965C8" w:rsidRDefault="00C965C8" w:rsidP="00A30460"/>
        </w:tc>
        <w:tc>
          <w:tcPr>
            <w:tcW w:w="1100" w:type="dxa"/>
          </w:tcPr>
          <w:p w14:paraId="57C630D1" w14:textId="77777777" w:rsidR="00C965C8" w:rsidRDefault="00C965C8" w:rsidP="00A30460"/>
        </w:tc>
        <w:tc>
          <w:tcPr>
            <w:tcW w:w="1100" w:type="dxa"/>
          </w:tcPr>
          <w:p w14:paraId="694BB8D6" w14:textId="77777777" w:rsidR="00C965C8" w:rsidRDefault="00C965C8" w:rsidP="00A30460"/>
        </w:tc>
      </w:tr>
      <w:tr w:rsidR="00C965C8" w14:paraId="09A51F12" w14:textId="77777777" w:rsidTr="00A30460">
        <w:tc>
          <w:tcPr>
            <w:tcW w:w="2240" w:type="dxa"/>
          </w:tcPr>
          <w:p w14:paraId="02260B59" w14:textId="77777777" w:rsidR="00C965C8" w:rsidRDefault="00C965C8" w:rsidP="00A30460"/>
          <w:p w14:paraId="088DF51B" w14:textId="77777777" w:rsidR="00C965C8" w:rsidRDefault="00C965C8" w:rsidP="00A30460"/>
        </w:tc>
        <w:tc>
          <w:tcPr>
            <w:tcW w:w="990" w:type="dxa"/>
          </w:tcPr>
          <w:p w14:paraId="4900C0E3" w14:textId="77777777" w:rsidR="00C965C8" w:rsidRDefault="00C965C8" w:rsidP="00A30460"/>
        </w:tc>
        <w:tc>
          <w:tcPr>
            <w:tcW w:w="910" w:type="dxa"/>
          </w:tcPr>
          <w:p w14:paraId="3CF49827" w14:textId="77777777" w:rsidR="00C965C8" w:rsidRDefault="00C965C8" w:rsidP="00A30460"/>
        </w:tc>
        <w:tc>
          <w:tcPr>
            <w:tcW w:w="970" w:type="dxa"/>
          </w:tcPr>
          <w:p w14:paraId="0E7DD69B" w14:textId="77777777" w:rsidR="00C965C8" w:rsidRDefault="00C965C8" w:rsidP="00A30460"/>
        </w:tc>
        <w:tc>
          <w:tcPr>
            <w:tcW w:w="910" w:type="dxa"/>
          </w:tcPr>
          <w:p w14:paraId="0C9EA1E6" w14:textId="77777777" w:rsidR="00C965C8" w:rsidRDefault="00C965C8" w:rsidP="00A30460"/>
        </w:tc>
        <w:tc>
          <w:tcPr>
            <w:tcW w:w="910" w:type="dxa"/>
          </w:tcPr>
          <w:p w14:paraId="3CB5A0C3" w14:textId="77777777" w:rsidR="00C965C8" w:rsidRDefault="00C965C8" w:rsidP="00A30460"/>
        </w:tc>
        <w:tc>
          <w:tcPr>
            <w:tcW w:w="910" w:type="dxa"/>
          </w:tcPr>
          <w:p w14:paraId="1EE53920" w14:textId="77777777" w:rsidR="00C965C8" w:rsidRDefault="00C965C8" w:rsidP="00A30460"/>
        </w:tc>
        <w:tc>
          <w:tcPr>
            <w:tcW w:w="1000" w:type="dxa"/>
          </w:tcPr>
          <w:p w14:paraId="5ACD43C2" w14:textId="77777777" w:rsidR="00C965C8" w:rsidRDefault="00C965C8" w:rsidP="00A30460"/>
        </w:tc>
        <w:tc>
          <w:tcPr>
            <w:tcW w:w="990" w:type="dxa"/>
          </w:tcPr>
          <w:p w14:paraId="0FAD6017" w14:textId="77777777" w:rsidR="00C965C8" w:rsidRDefault="00C965C8" w:rsidP="00A30460"/>
        </w:tc>
        <w:tc>
          <w:tcPr>
            <w:tcW w:w="910" w:type="dxa"/>
          </w:tcPr>
          <w:p w14:paraId="094C1A71" w14:textId="77777777" w:rsidR="00C965C8" w:rsidRDefault="00C965C8" w:rsidP="00A30460"/>
        </w:tc>
        <w:tc>
          <w:tcPr>
            <w:tcW w:w="1200" w:type="dxa"/>
          </w:tcPr>
          <w:p w14:paraId="479F0A7C" w14:textId="77777777" w:rsidR="00C965C8" w:rsidRDefault="00C965C8" w:rsidP="00A30460"/>
        </w:tc>
        <w:tc>
          <w:tcPr>
            <w:tcW w:w="1100" w:type="dxa"/>
          </w:tcPr>
          <w:p w14:paraId="3B62220C" w14:textId="77777777" w:rsidR="00C965C8" w:rsidRDefault="00C965C8" w:rsidP="00A30460"/>
        </w:tc>
        <w:tc>
          <w:tcPr>
            <w:tcW w:w="1100" w:type="dxa"/>
          </w:tcPr>
          <w:p w14:paraId="3EC0E885" w14:textId="77777777" w:rsidR="00C965C8" w:rsidRDefault="00C965C8" w:rsidP="00A30460"/>
        </w:tc>
      </w:tr>
      <w:tr w:rsidR="00C965C8" w14:paraId="56AF874C" w14:textId="77777777" w:rsidTr="00DB6814">
        <w:tc>
          <w:tcPr>
            <w:tcW w:w="2240" w:type="dxa"/>
            <w:tcBorders>
              <w:bottom w:val="single" w:sz="4" w:space="0" w:color="auto"/>
            </w:tcBorders>
          </w:tcPr>
          <w:p w14:paraId="1EA5A678" w14:textId="77777777" w:rsidR="00C965C8" w:rsidRDefault="00C965C8" w:rsidP="00A30460"/>
          <w:p w14:paraId="53F01485" w14:textId="77777777"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14:paraId="3C5024BC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699E01C8" w14:textId="77777777" w:rsidR="00C965C8" w:rsidRDefault="00C965C8" w:rsidP="00A30460"/>
        </w:tc>
        <w:tc>
          <w:tcPr>
            <w:tcW w:w="970" w:type="dxa"/>
            <w:tcBorders>
              <w:bottom w:val="single" w:sz="4" w:space="0" w:color="auto"/>
            </w:tcBorders>
          </w:tcPr>
          <w:p w14:paraId="6DB74C6A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BFB7AE4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69A64462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A9A4F5A" w14:textId="77777777" w:rsidR="00C965C8" w:rsidRDefault="00C965C8" w:rsidP="00A30460"/>
        </w:tc>
        <w:tc>
          <w:tcPr>
            <w:tcW w:w="1000" w:type="dxa"/>
            <w:tcBorders>
              <w:bottom w:val="single" w:sz="4" w:space="0" w:color="auto"/>
            </w:tcBorders>
          </w:tcPr>
          <w:p w14:paraId="7CE2EACF" w14:textId="77777777" w:rsidR="00C965C8" w:rsidRDefault="00C965C8" w:rsidP="00A30460"/>
        </w:tc>
        <w:tc>
          <w:tcPr>
            <w:tcW w:w="990" w:type="dxa"/>
            <w:tcBorders>
              <w:bottom w:val="single" w:sz="4" w:space="0" w:color="auto"/>
            </w:tcBorders>
          </w:tcPr>
          <w:p w14:paraId="28571377" w14:textId="77777777" w:rsidR="00C965C8" w:rsidRDefault="00C965C8" w:rsidP="00A30460"/>
        </w:tc>
        <w:tc>
          <w:tcPr>
            <w:tcW w:w="910" w:type="dxa"/>
            <w:tcBorders>
              <w:bottom w:val="single" w:sz="4" w:space="0" w:color="auto"/>
            </w:tcBorders>
          </w:tcPr>
          <w:p w14:paraId="2F929745" w14:textId="77777777" w:rsidR="00C965C8" w:rsidRDefault="00C965C8" w:rsidP="00A30460"/>
        </w:tc>
        <w:tc>
          <w:tcPr>
            <w:tcW w:w="1200" w:type="dxa"/>
            <w:tcBorders>
              <w:bottom w:val="single" w:sz="4" w:space="0" w:color="auto"/>
            </w:tcBorders>
          </w:tcPr>
          <w:p w14:paraId="25C20025" w14:textId="77777777"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14:paraId="1E8C4942" w14:textId="77777777" w:rsidR="00C965C8" w:rsidRDefault="00C965C8" w:rsidP="00A30460"/>
        </w:tc>
        <w:tc>
          <w:tcPr>
            <w:tcW w:w="1100" w:type="dxa"/>
            <w:tcBorders>
              <w:bottom w:val="single" w:sz="4" w:space="0" w:color="auto"/>
            </w:tcBorders>
          </w:tcPr>
          <w:p w14:paraId="06E33D33" w14:textId="77777777" w:rsidR="00C965C8" w:rsidRDefault="00C965C8" w:rsidP="00A30460"/>
        </w:tc>
      </w:tr>
      <w:tr w:rsidR="00C965C8" w14:paraId="59BA3DA2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26E64A2C" w14:textId="77777777" w:rsidR="00C965C8" w:rsidRDefault="00C965C8" w:rsidP="00A30460">
            <w:pPr>
              <w:rPr>
                <w:b/>
              </w:rPr>
            </w:pPr>
          </w:p>
          <w:p w14:paraId="6BB85279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940D9A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7EAB282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31CF1313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01B7E5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9C9CF0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7E182511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F530218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845BEA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6C6E9F7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380A66EC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21B3C7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9EA39DA" w14:textId="77777777" w:rsidR="00C965C8" w:rsidRDefault="00C965C8" w:rsidP="00A30460"/>
        </w:tc>
      </w:tr>
      <w:tr w:rsidR="00C965C8" w14:paraId="1CD6BA68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58DB4DBC" w14:textId="77777777" w:rsidR="00C965C8" w:rsidRDefault="00C965C8" w:rsidP="00A30460">
            <w:pPr>
              <w:rPr>
                <w:b/>
              </w:rPr>
            </w:pPr>
          </w:p>
          <w:p w14:paraId="704215FD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32526BF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F03DF15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7291FCFF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65A3B0B4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3BEE32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D0903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EF9A9F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C0B9A2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424D20F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39B5CC6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A42CACF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0F6B277E" w14:textId="77777777" w:rsidR="00C965C8" w:rsidRDefault="00C965C8" w:rsidP="00A30460"/>
        </w:tc>
      </w:tr>
      <w:tr w:rsidR="00C965C8" w14:paraId="4B76549B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74B9F302" w14:textId="77777777" w:rsidR="00C965C8" w:rsidRDefault="00C965C8" w:rsidP="00A30460">
            <w:pPr>
              <w:rPr>
                <w:b/>
              </w:rPr>
            </w:pPr>
          </w:p>
          <w:p w14:paraId="1CAC7BA8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0108D1D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602440A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FF8F77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3992A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BBDA07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5A7EB5A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05FCA701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89F738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81FFBA7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E0607F0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786B6CF5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4C3FED10" w14:textId="77777777" w:rsidR="00C965C8" w:rsidRDefault="00C965C8" w:rsidP="00A30460"/>
        </w:tc>
      </w:tr>
      <w:tr w:rsidR="00C965C8" w14:paraId="7FB74717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15989754" w14:textId="77777777" w:rsidR="00C965C8" w:rsidRDefault="00C965C8" w:rsidP="00A30460">
            <w:pPr>
              <w:rPr>
                <w:b/>
              </w:rPr>
            </w:pPr>
          </w:p>
          <w:p w14:paraId="19F21CE7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84B83E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410721E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05F68EBE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ECEB815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B78EC26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29084493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3D3B7BEB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E0DA8E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5D15B182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2447B147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D68BD98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663E5106" w14:textId="77777777" w:rsidR="00C965C8" w:rsidRDefault="00C965C8" w:rsidP="00A30460"/>
        </w:tc>
      </w:tr>
      <w:tr w:rsidR="00C965C8" w14:paraId="28EF653F" w14:textId="77777777" w:rsidTr="00DB6814">
        <w:tc>
          <w:tcPr>
            <w:tcW w:w="2240" w:type="dxa"/>
            <w:tcBorders>
              <w:top w:val="single" w:sz="4" w:space="0" w:color="auto"/>
              <w:bottom w:val="single" w:sz="4" w:space="0" w:color="auto"/>
            </w:tcBorders>
          </w:tcPr>
          <w:p w14:paraId="352F3D7C" w14:textId="77777777" w:rsidR="00C965C8" w:rsidRDefault="00C965C8" w:rsidP="00A30460">
            <w:pPr>
              <w:rPr>
                <w:b/>
              </w:rPr>
            </w:pPr>
          </w:p>
          <w:p w14:paraId="705688E6" w14:textId="77777777" w:rsidR="00C965C8" w:rsidRDefault="00C965C8" w:rsidP="00A30460">
            <w:pPr>
              <w:rPr>
                <w:b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2CECB0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4EAB20" w14:textId="77777777" w:rsidR="00C965C8" w:rsidRDefault="00C965C8" w:rsidP="00A30460"/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6F07A238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12E73602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4B0FA159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31ADBD22" w14:textId="77777777" w:rsidR="00C965C8" w:rsidRDefault="00C965C8" w:rsidP="00A30460"/>
        </w:tc>
        <w:tc>
          <w:tcPr>
            <w:tcW w:w="1000" w:type="dxa"/>
            <w:tcBorders>
              <w:top w:val="single" w:sz="4" w:space="0" w:color="auto"/>
              <w:bottom w:val="single" w:sz="4" w:space="0" w:color="auto"/>
            </w:tcBorders>
          </w:tcPr>
          <w:p w14:paraId="713D871B" w14:textId="77777777" w:rsidR="00C965C8" w:rsidRDefault="00C965C8" w:rsidP="00A30460"/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0751B21" w14:textId="77777777" w:rsidR="00C965C8" w:rsidRDefault="00C965C8" w:rsidP="00A30460"/>
        </w:tc>
        <w:tc>
          <w:tcPr>
            <w:tcW w:w="910" w:type="dxa"/>
            <w:tcBorders>
              <w:top w:val="single" w:sz="4" w:space="0" w:color="auto"/>
              <w:bottom w:val="single" w:sz="4" w:space="0" w:color="auto"/>
            </w:tcBorders>
          </w:tcPr>
          <w:p w14:paraId="079EB8CD" w14:textId="77777777" w:rsidR="00C965C8" w:rsidRDefault="00C965C8" w:rsidP="00A30460"/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</w:tcPr>
          <w:p w14:paraId="6F2454F4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5FDC1597" w14:textId="77777777" w:rsidR="00C965C8" w:rsidRDefault="00C965C8" w:rsidP="00A30460"/>
        </w:tc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</w:tcPr>
          <w:p w14:paraId="193532ED" w14:textId="77777777" w:rsidR="00C965C8" w:rsidRDefault="00C965C8" w:rsidP="00A30460"/>
        </w:tc>
      </w:tr>
    </w:tbl>
    <w:p w14:paraId="2A74F92A" w14:textId="77777777" w:rsidR="007446B0" w:rsidRDefault="007446B0" w:rsidP="007446B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b/>
          <w:iCs/>
        </w:rPr>
      </w:pPr>
      <w:r w:rsidRPr="00895330">
        <w:rPr>
          <w:b/>
          <w:iCs/>
        </w:rPr>
        <w:t>People Aging with HIV (PAWH) Pilot</w:t>
      </w:r>
    </w:p>
    <w:p w14:paraId="7BF8F4EE" w14:textId="77777777" w:rsidR="00C965C8" w:rsidRDefault="00C965C8" w:rsidP="00C965C8">
      <w:pPr>
        <w:jc w:val="center"/>
        <w:rPr>
          <w:b/>
        </w:rPr>
      </w:pPr>
    </w:p>
    <w:p w14:paraId="18D95569" w14:textId="35B6F789" w:rsidR="00A30460" w:rsidRDefault="002E1446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206BCD">
        <w:rPr>
          <w:b/>
        </w:rPr>
        <w:t xml:space="preserve">RFA # </w:t>
      </w:r>
      <w:bookmarkStart w:id="0" w:name="_Hlk515955123"/>
      <w:r w:rsidR="00206BCD" w:rsidRPr="00206BCD">
        <w:rPr>
          <w:b/>
        </w:rPr>
        <w:t>2</w:t>
      </w:r>
      <w:r w:rsidR="007446B0">
        <w:rPr>
          <w:b/>
        </w:rPr>
        <w:t>2</w:t>
      </w:r>
      <w:r w:rsidR="00206BCD">
        <w:rPr>
          <w:b/>
        </w:rPr>
        <w:t>-000</w:t>
      </w:r>
      <w:r w:rsidR="007446B0">
        <w:rPr>
          <w:b/>
        </w:rPr>
        <w:t>3</w:t>
      </w:r>
    </w:p>
    <w:p w14:paraId="64AE6CCB" w14:textId="77777777" w:rsidR="00A30460" w:rsidRPr="00A30460" w:rsidRDefault="00A30460" w:rsidP="00A30460">
      <w:pPr>
        <w:jc w:val="center"/>
        <w:rPr>
          <w:i/>
        </w:rPr>
      </w:pPr>
      <w:r w:rsidRPr="00A30460">
        <w:rPr>
          <w:i/>
        </w:rPr>
        <w:t>List proposed program activities and place an “X” in the month during which each activity will be implemented</w:t>
      </w:r>
    </w:p>
    <w:p w14:paraId="129084CF" w14:textId="77777777" w:rsidR="00A30460" w:rsidRDefault="00A30460" w:rsidP="00A30460">
      <w:pPr>
        <w:jc w:val="center"/>
        <w:rPr>
          <w:b/>
        </w:rPr>
      </w:pPr>
    </w:p>
    <w:p w14:paraId="4D43C39A" w14:textId="77777777" w:rsidR="00A30460" w:rsidRPr="005D6E76" w:rsidRDefault="00A30460" w:rsidP="00A30460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  <w:szCs w:val="24"/>
        </w:rPr>
      </w:pPr>
    </w:p>
    <w:bookmarkEnd w:id="0"/>
    <w:p w14:paraId="3BB3D2F2" w14:textId="77777777" w:rsidR="00C965C8" w:rsidRDefault="00C965C8" w:rsidP="00C965C8">
      <w:pPr>
        <w:rPr>
          <w:b/>
        </w:rPr>
      </w:pPr>
    </w:p>
    <w:sectPr w:rsidR="00C965C8" w:rsidSect="00C965C8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8B201" w14:textId="77777777" w:rsidR="002E5F7A" w:rsidRDefault="002E5F7A">
      <w:r>
        <w:separator/>
      </w:r>
    </w:p>
  </w:endnote>
  <w:endnote w:type="continuationSeparator" w:id="0">
    <w:p w14:paraId="5EC35022" w14:textId="77777777" w:rsidR="002E5F7A" w:rsidRDefault="002E5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03633" w14:textId="77777777" w:rsidR="002E5F7A" w:rsidRDefault="002E5F7A">
      <w:r>
        <w:separator/>
      </w:r>
    </w:p>
  </w:footnote>
  <w:footnote w:type="continuationSeparator" w:id="0">
    <w:p w14:paraId="67CBFFFE" w14:textId="77777777" w:rsidR="002E5F7A" w:rsidRDefault="002E5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60C13"/>
    <w:multiLevelType w:val="hybridMultilevel"/>
    <w:tmpl w:val="82325852"/>
    <w:lvl w:ilvl="0" w:tplc="BD5CE212">
      <w:start w:val="1"/>
      <w:numFmt w:val="bullet"/>
      <w:lvlText w:val=""/>
      <w:lvlJc w:val="left"/>
      <w:pPr>
        <w:tabs>
          <w:tab w:val="num" w:pos="360"/>
        </w:tabs>
        <w:ind w:left="57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0318E"/>
    <w:multiLevelType w:val="hybridMultilevel"/>
    <w:tmpl w:val="6804EC86"/>
    <w:lvl w:ilvl="0" w:tplc="BD5CE212">
      <w:start w:val="1"/>
      <w:numFmt w:val="bullet"/>
      <w:lvlText w:val=""/>
      <w:lvlJc w:val="left"/>
      <w:pPr>
        <w:tabs>
          <w:tab w:val="num" w:pos="400"/>
        </w:tabs>
        <w:ind w:left="616" w:hanging="216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extLQwMDWxNLRQ0lEKTi0uzszPAykwqgUAvPna5CwAAAA="/>
  </w:docVars>
  <w:rsids>
    <w:rsidRoot w:val="00C81504"/>
    <w:rsid w:val="000056DA"/>
    <w:rsid w:val="000304C6"/>
    <w:rsid w:val="00060DEA"/>
    <w:rsid w:val="00066A77"/>
    <w:rsid w:val="00083279"/>
    <w:rsid w:val="00096587"/>
    <w:rsid w:val="000A5E26"/>
    <w:rsid w:val="000B5986"/>
    <w:rsid w:val="000D1C19"/>
    <w:rsid w:val="000D1CCA"/>
    <w:rsid w:val="000F4AF5"/>
    <w:rsid w:val="0014301A"/>
    <w:rsid w:val="0017561C"/>
    <w:rsid w:val="001B3F62"/>
    <w:rsid w:val="001D2828"/>
    <w:rsid w:val="001F4AD1"/>
    <w:rsid w:val="00206137"/>
    <w:rsid w:val="00206BCD"/>
    <w:rsid w:val="002310D5"/>
    <w:rsid w:val="0023431E"/>
    <w:rsid w:val="0025214A"/>
    <w:rsid w:val="00257920"/>
    <w:rsid w:val="002833C6"/>
    <w:rsid w:val="00290CE9"/>
    <w:rsid w:val="002B6279"/>
    <w:rsid w:val="002D3844"/>
    <w:rsid w:val="002E1446"/>
    <w:rsid w:val="002E35BF"/>
    <w:rsid w:val="002E5F7A"/>
    <w:rsid w:val="0033018A"/>
    <w:rsid w:val="00332CA4"/>
    <w:rsid w:val="00384D04"/>
    <w:rsid w:val="003B508A"/>
    <w:rsid w:val="003C0A0E"/>
    <w:rsid w:val="003C4330"/>
    <w:rsid w:val="003E1E63"/>
    <w:rsid w:val="004170B7"/>
    <w:rsid w:val="00430EA0"/>
    <w:rsid w:val="004473BA"/>
    <w:rsid w:val="0046060F"/>
    <w:rsid w:val="004D24B0"/>
    <w:rsid w:val="00536224"/>
    <w:rsid w:val="005400C2"/>
    <w:rsid w:val="00556F3C"/>
    <w:rsid w:val="00561980"/>
    <w:rsid w:val="00574115"/>
    <w:rsid w:val="005A3D52"/>
    <w:rsid w:val="005A49B0"/>
    <w:rsid w:val="005D6020"/>
    <w:rsid w:val="005E16C6"/>
    <w:rsid w:val="00637BB1"/>
    <w:rsid w:val="006B496B"/>
    <w:rsid w:val="006C5DC7"/>
    <w:rsid w:val="006D1BC5"/>
    <w:rsid w:val="006D3E80"/>
    <w:rsid w:val="007446B0"/>
    <w:rsid w:val="007471A0"/>
    <w:rsid w:val="00764732"/>
    <w:rsid w:val="007B487E"/>
    <w:rsid w:val="007D66FA"/>
    <w:rsid w:val="007E5706"/>
    <w:rsid w:val="00807648"/>
    <w:rsid w:val="008215B3"/>
    <w:rsid w:val="0082427A"/>
    <w:rsid w:val="008B791E"/>
    <w:rsid w:val="009473E9"/>
    <w:rsid w:val="00954ADD"/>
    <w:rsid w:val="00A30460"/>
    <w:rsid w:val="00A45274"/>
    <w:rsid w:val="00A75861"/>
    <w:rsid w:val="00A96964"/>
    <w:rsid w:val="00BF1482"/>
    <w:rsid w:val="00C1158A"/>
    <w:rsid w:val="00C25B67"/>
    <w:rsid w:val="00C81504"/>
    <w:rsid w:val="00C965C8"/>
    <w:rsid w:val="00C97500"/>
    <w:rsid w:val="00CB019B"/>
    <w:rsid w:val="00CD426C"/>
    <w:rsid w:val="00CD7657"/>
    <w:rsid w:val="00CF7875"/>
    <w:rsid w:val="00D072E2"/>
    <w:rsid w:val="00D36129"/>
    <w:rsid w:val="00D710D0"/>
    <w:rsid w:val="00D97A8E"/>
    <w:rsid w:val="00DA3AE6"/>
    <w:rsid w:val="00DB6814"/>
    <w:rsid w:val="00DF1D77"/>
    <w:rsid w:val="00E11144"/>
    <w:rsid w:val="00E37774"/>
    <w:rsid w:val="00E45111"/>
    <w:rsid w:val="00E539F3"/>
    <w:rsid w:val="00E7247A"/>
    <w:rsid w:val="00E857DC"/>
    <w:rsid w:val="00F51CFF"/>
    <w:rsid w:val="00F8702F"/>
    <w:rsid w:val="00FB2E1C"/>
    <w:rsid w:val="00FB6B0D"/>
    <w:rsid w:val="00FC2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4572"/>
  <w15:chartTrackingRefBased/>
  <w15:docId w15:val="{5756A687-162A-4D9B-A25E-F1339BF1F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caption" w:semiHidden="1" w:unhideWhenUsed="1" w:qFormat="1"/>
    <w:lsdException w:name="annotation reference" w:uiPriority="99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8702F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7D66FA"/>
    <w:pPr>
      <w:jc w:val="center"/>
    </w:pPr>
    <w:rPr>
      <w:b/>
      <w:bCs/>
      <w:color w:val="auto"/>
    </w:rPr>
  </w:style>
  <w:style w:type="character" w:styleId="CommentReference">
    <w:name w:val="annotation reference"/>
    <w:basedOn w:val="DefaultParagraphFont"/>
    <w:uiPriority w:val="99"/>
    <w:unhideWhenUsed/>
    <w:qFormat/>
    <w:rsid w:val="006B496B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6B496B"/>
  </w:style>
  <w:style w:type="paragraph" w:styleId="CommentText">
    <w:name w:val="annotation text"/>
    <w:basedOn w:val="Normal"/>
    <w:link w:val="CommentTextChar"/>
    <w:uiPriority w:val="99"/>
    <w:unhideWhenUsed/>
    <w:qFormat/>
    <w:rsid w:val="006B496B"/>
    <w:pPr>
      <w:spacing w:after="160"/>
    </w:pPr>
    <w:rPr>
      <w:color w:val="auto"/>
      <w:sz w:val="20"/>
    </w:rPr>
  </w:style>
  <w:style w:type="character" w:customStyle="1" w:styleId="CommentTextChar1">
    <w:name w:val="Comment Text Char1"/>
    <w:basedOn w:val="DefaultParagraphFont"/>
    <w:rsid w:val="006B496B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X</vt:lpstr>
    </vt:vector>
  </TitlesOfParts>
  <Company>NYSDOH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X</dc:title>
  <dc:subject/>
  <dc:creator>caf03</dc:creator>
  <cp:keywords/>
  <dc:description/>
  <cp:lastModifiedBy>DiGuilio, Michele A (HEALTH)</cp:lastModifiedBy>
  <cp:revision>3</cp:revision>
  <cp:lastPrinted>2008-10-23T14:48:00Z</cp:lastPrinted>
  <dcterms:created xsi:type="dcterms:W3CDTF">2022-02-24T15:31:00Z</dcterms:created>
  <dcterms:modified xsi:type="dcterms:W3CDTF">2022-02-24T18:25:00Z</dcterms:modified>
</cp:coreProperties>
</file>